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1F1E" w:rsidRDefault="001823DC">
      <w:r>
        <w:t>Identify Promotional offer</w:t>
      </w:r>
    </w:p>
    <w:p w:rsidR="001823DC" w:rsidRDefault="001823DC">
      <w:r>
        <w:t>Sequence Diagram</w:t>
      </w:r>
    </w:p>
    <w:p w:rsidR="00EA17D7" w:rsidRDefault="00EA17D7">
      <w:bookmarkStart w:id="0" w:name="_GoBack"/>
      <w:bookmarkEnd w:id="0"/>
    </w:p>
    <w:p w:rsidR="001823DC" w:rsidRDefault="001823DC">
      <w:r w:rsidRPr="00C35D08">
        <w:rPr>
          <w:b/>
          <w:noProof/>
          <w:color w:val="000000" w:themeColor="text1"/>
          <w:spacing w:val="10"/>
          <w:sz w:val="28"/>
          <w:szCs w:val="28"/>
          <w:lang w:eastAsia="en-IN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tx1"/>
            </w14:solidFill>
            <w14:prstDash w14:val="solid"/>
            <w14:round/>
          </w14:textOutline>
        </w:rPr>
        <w:drawing>
          <wp:inline distT="0" distB="0" distL="0" distR="0" wp14:anchorId="622D881B" wp14:editId="07CB5212">
            <wp:extent cx="5731510" cy="402585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3DC" w:rsidRDefault="001823DC"/>
    <w:p w:rsidR="001823DC" w:rsidRDefault="001823DC"/>
    <w:p w:rsidR="001823DC" w:rsidRDefault="001823DC"/>
    <w:p w:rsidR="001823DC" w:rsidRDefault="001823DC"/>
    <w:p w:rsidR="001823DC" w:rsidRDefault="001823DC"/>
    <w:p w:rsidR="001823DC" w:rsidRDefault="001823DC"/>
    <w:p w:rsidR="001823DC" w:rsidRDefault="001823DC"/>
    <w:p w:rsidR="001823DC" w:rsidRDefault="001823DC"/>
    <w:p w:rsidR="001823DC" w:rsidRDefault="001823DC"/>
    <w:p w:rsidR="001823DC" w:rsidRDefault="001823DC"/>
    <w:p w:rsidR="001823DC" w:rsidRDefault="001823DC"/>
    <w:p w:rsidR="001823DC" w:rsidRDefault="001823DC"/>
    <w:p w:rsidR="001823DC" w:rsidRDefault="001823DC"/>
    <w:p w:rsidR="001823DC" w:rsidRDefault="001823DC"/>
    <w:p w:rsidR="001823DC" w:rsidRDefault="001823DC">
      <w:r>
        <w:t xml:space="preserve">Communication Diagram </w:t>
      </w:r>
    </w:p>
    <w:p w:rsidR="002F1489" w:rsidRDefault="002F1489"/>
    <w:p w:rsidR="001823DC" w:rsidRDefault="001823DC">
      <w:r w:rsidRPr="00170481">
        <w:rPr>
          <w:b/>
          <w:noProof/>
          <w:color w:val="000000" w:themeColor="text1"/>
          <w:spacing w:val="10"/>
          <w:sz w:val="28"/>
          <w:szCs w:val="28"/>
          <w:lang w:eastAsia="en-IN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tx1"/>
            </w14:solidFill>
            <w14:prstDash w14:val="solid"/>
            <w14:round/>
          </w14:textOutline>
        </w:rPr>
        <w:drawing>
          <wp:inline distT="0" distB="0" distL="0" distR="0" wp14:anchorId="7DFE2B29" wp14:editId="1ACAC692">
            <wp:extent cx="5731510" cy="3918655"/>
            <wp:effectExtent l="0" t="0" r="254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23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NTY3MjQysrQwMzRW0lEKTi0uzszPAykwrAUA80El1iwAAAA="/>
  </w:docVars>
  <w:rsids>
    <w:rsidRoot w:val="001823DC"/>
    <w:rsid w:val="001823DC"/>
    <w:rsid w:val="002F1489"/>
    <w:rsid w:val="005B5DD6"/>
    <w:rsid w:val="00912B5A"/>
    <w:rsid w:val="00C65725"/>
    <w:rsid w:val="00EA1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A059B2-B98D-44CD-8DEB-9A4279F90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iff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2</Words>
  <Characters>75</Characters>
  <Application>Microsoft Office Word</Application>
  <DocSecurity>0</DocSecurity>
  <Lines>1</Lines>
  <Paragraphs>1</Paragraphs>
  <ScaleCrop>false</ScaleCrop>
  <Company/>
  <LinksUpToDate>false</LinksUpToDate>
  <CharactersWithSpaces>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ya</dc:creator>
  <cp:keywords/>
  <dc:description/>
  <cp:lastModifiedBy>sathiya</cp:lastModifiedBy>
  <cp:revision>6</cp:revision>
  <dcterms:created xsi:type="dcterms:W3CDTF">2018-07-25T00:55:00Z</dcterms:created>
  <dcterms:modified xsi:type="dcterms:W3CDTF">2018-07-26T03:00:00Z</dcterms:modified>
</cp:coreProperties>
</file>